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4D0A3FE" w14:textId="0C49E48F" w:rsidR="00E5688D" w:rsidRDefault="00E5688D" w:rsidP="00B13B0C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33CCF">
        <w:rPr>
          <w:b/>
          <w:bCs/>
        </w:rPr>
        <w:t>Python – Least Frequent Character in String</w:t>
      </w:r>
    </w:p>
    <w:p w14:paraId="423A8AC4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3 code to demonstrate</w:t>
      </w:r>
    </w:p>
    <w:p w14:paraId="5AEA6AA0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east Frequent Character in String</w:t>
      </w:r>
    </w:p>
    <w:p w14:paraId="6E096BC4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</w:t>
      </w:r>
      <w:proofErr w:type="spellStart"/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llections.Counter</w:t>
      </w:r>
      <w:proofErr w:type="spellEnd"/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) + min()</w:t>
      </w:r>
    </w:p>
    <w:p w14:paraId="7A7830C4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llections </w:t>
      </w:r>
      <w:r w:rsidRPr="00671213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er</w:t>
      </w:r>
    </w:p>
    <w:p w14:paraId="6FF3C510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5DBEC5F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string</w:t>
      </w:r>
    </w:p>
    <w:p w14:paraId="1107F891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67121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67121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eeksforGeeks</w:t>
      </w:r>
      <w:proofErr w:type="spellEnd"/>
      <w:r w:rsidRPr="0067121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79D7967C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EB4FBA5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original string</w:t>
      </w:r>
    </w:p>
    <w:p w14:paraId="6026D8A8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67121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string is : "</w:t>
      </w:r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proofErr w:type="spellStart"/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D529E90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599EBFA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</w:t>
      </w:r>
      <w:proofErr w:type="spellStart"/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llections.Counter</w:t>
      </w:r>
      <w:proofErr w:type="spellEnd"/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) + min() to get</w:t>
      </w:r>
    </w:p>
    <w:p w14:paraId="2CFEC4B7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east Frequent Character in String</w:t>
      </w:r>
    </w:p>
    <w:p w14:paraId="44CD73BA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Counter(</w:t>
      </w:r>
      <w:proofErr w:type="spellStart"/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8DD78D8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</w:t>
      </w:r>
      <w:r w:rsidRPr="00671213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in</w:t>
      </w:r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, key = </w:t>
      </w:r>
      <w:proofErr w:type="spellStart"/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.get</w:t>
      </w:r>
      <w:proofErr w:type="spellEnd"/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371BAE2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D1B1D5C" w14:textId="77777777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result</w:t>
      </w:r>
    </w:p>
    <w:p w14:paraId="5442212C" w14:textId="3C0DFF14" w:rsid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671213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minimum of all characters in GeeksforGeeks is : "</w:t>
      </w:r>
      <w:r w:rsidRPr="00671213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res)</w:t>
      </w:r>
    </w:p>
    <w:p w14:paraId="7FFF804C" w14:textId="07E9E23E" w:rsid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2A6B54D" w14:textId="77777777" w:rsidR="00671213" w:rsidRPr="00671213" w:rsidRDefault="00671213" w:rsidP="00B13B0C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 w:rsidRPr="00671213">
        <w:rPr>
          <w:rFonts w:ascii="Courier New" w:eastAsia="Times New Roman" w:hAnsi="Courier New" w:cs="Courier New"/>
          <w:b/>
          <w:bCs/>
          <w:color w:val="000000"/>
          <w:sz w:val="21"/>
          <w:szCs w:val="21"/>
          <w:lang w:val="en-US"/>
        </w:rPr>
        <w:t>Output</w:t>
      </w:r>
      <w:r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 xml:space="preserve">: </w:t>
      </w:r>
      <w:r w:rsidRPr="0067121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original string is : </w:t>
      </w:r>
      <w:proofErr w:type="spellStart"/>
      <w:r w:rsidRPr="0067121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GeeksforGeeks</w:t>
      </w:r>
      <w:proofErr w:type="spellEnd"/>
    </w:p>
    <w:p w14:paraId="3299171A" w14:textId="20860379" w:rsidR="00671213" w:rsidRPr="00671213" w:rsidRDefault="00671213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67121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minimum of all characters in </w:t>
      </w:r>
      <w:proofErr w:type="spellStart"/>
      <w:r w:rsidRPr="0067121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GeeksforGeeks</w:t>
      </w:r>
      <w:proofErr w:type="spellEnd"/>
      <w:r w:rsidRPr="00671213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is : f</w:t>
      </w:r>
    </w:p>
    <w:p w14:paraId="09D1FA86" w14:textId="77777777" w:rsidR="00833CCF" w:rsidRPr="00833CCF" w:rsidRDefault="00833CCF" w:rsidP="00B13B0C">
      <w:pPr>
        <w:ind w:left="-720"/>
        <w:rPr>
          <w:b/>
          <w:bCs/>
        </w:rPr>
      </w:pPr>
    </w:p>
    <w:p w14:paraId="333041EF" w14:textId="0A32E6B0" w:rsidR="00E5688D" w:rsidRDefault="00E5688D" w:rsidP="00B13B0C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33CCF">
        <w:rPr>
          <w:b/>
          <w:bCs/>
        </w:rPr>
        <w:t>Python | Maximum frequency character in String</w:t>
      </w:r>
    </w:p>
    <w:p w14:paraId="5DC8A828" w14:textId="75E7E58A" w:rsidR="00A92136" w:rsidRDefault="00A92136" w:rsidP="00B13B0C">
      <w:pPr>
        <w:pStyle w:val="ListParagraph"/>
        <w:ind w:left="-720"/>
        <w:rPr>
          <w:b/>
          <w:bCs/>
        </w:rPr>
      </w:pPr>
    </w:p>
    <w:p w14:paraId="443F15B8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9213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rom</w:t>
      </w:r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llections </w:t>
      </w:r>
      <w:r w:rsidRPr="00A92136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er</w:t>
      </w:r>
    </w:p>
    <w:p w14:paraId="4330FA34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8FB65DF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9213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string</w:t>
      </w:r>
    </w:p>
    <w:p w14:paraId="6F7FF2B4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A9213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A9213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eeksforGeeks</w:t>
      </w:r>
      <w:proofErr w:type="spellEnd"/>
      <w:r w:rsidRPr="00A9213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1A8EC34D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1E727A1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9213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original string</w:t>
      </w:r>
    </w:p>
    <w:p w14:paraId="4BE83057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A9213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string is : "</w:t>
      </w:r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proofErr w:type="spellStart"/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5936654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2C96D7F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9213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</w:t>
      </w:r>
      <w:proofErr w:type="spellStart"/>
      <w:r w:rsidRPr="00A9213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collections.Counter</w:t>
      </w:r>
      <w:proofErr w:type="spellEnd"/>
      <w:r w:rsidRPr="00A9213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() + max() to get</w:t>
      </w:r>
    </w:p>
    <w:p w14:paraId="247A77D5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9213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ximum frequency character in String</w:t>
      </w:r>
    </w:p>
    <w:p w14:paraId="0953DFED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Counter(</w:t>
      </w:r>
      <w:proofErr w:type="spellStart"/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1C24DC1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</w:t>
      </w:r>
      <w:r w:rsidRPr="00A92136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max</w:t>
      </w:r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, key = </w:t>
      </w:r>
      <w:proofErr w:type="spellStart"/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.get</w:t>
      </w:r>
      <w:proofErr w:type="spellEnd"/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62DC9F7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5A9F573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92136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result</w:t>
      </w:r>
    </w:p>
    <w:p w14:paraId="443A2C1F" w14:textId="77777777" w:rsidR="00A92136" w:rsidRPr="00A92136" w:rsidRDefault="00A92136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rint (</w:t>
      </w:r>
      <w:r w:rsidRPr="00A92136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maximum of all characters in GeeksforGeeks is : "</w:t>
      </w:r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A92136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A92136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s))</w:t>
      </w:r>
    </w:p>
    <w:p w14:paraId="5C5DC542" w14:textId="4C9D6C44" w:rsidR="00A92136" w:rsidRDefault="00A92136" w:rsidP="00B13B0C">
      <w:pPr>
        <w:pStyle w:val="ListParagraph"/>
        <w:ind w:left="-720"/>
        <w:rPr>
          <w:b/>
          <w:bCs/>
        </w:rPr>
      </w:pPr>
    </w:p>
    <w:p w14:paraId="2567B716" w14:textId="77777777" w:rsidR="00A92136" w:rsidRPr="00A92136" w:rsidRDefault="00A92136" w:rsidP="00B13B0C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Pr="00A921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original string is : </w:t>
      </w:r>
      <w:proofErr w:type="spellStart"/>
      <w:r w:rsidRPr="00A921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GeeksforGeeks</w:t>
      </w:r>
      <w:proofErr w:type="spellEnd"/>
    </w:p>
    <w:p w14:paraId="4E4F5467" w14:textId="16E7809D" w:rsidR="00A92136" w:rsidRDefault="00A92136" w:rsidP="00B13B0C">
      <w:pPr>
        <w:pStyle w:val="ListParagraph"/>
        <w:ind w:left="-720"/>
        <w:rPr>
          <w:b/>
          <w:bCs/>
        </w:rPr>
      </w:pPr>
      <w:r w:rsidRPr="00A921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The maximum of all characters in </w:t>
      </w:r>
      <w:proofErr w:type="spellStart"/>
      <w:r w:rsidRPr="00A921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GeeksforGeeks</w:t>
      </w:r>
      <w:proofErr w:type="spellEnd"/>
      <w:r w:rsidRPr="00A9213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 xml:space="preserve"> is : e</w:t>
      </w:r>
    </w:p>
    <w:p w14:paraId="10E05352" w14:textId="77777777" w:rsidR="00A92136" w:rsidRPr="00833CCF" w:rsidRDefault="00A92136" w:rsidP="00B13B0C">
      <w:pPr>
        <w:pStyle w:val="ListParagraph"/>
        <w:ind w:left="-720"/>
        <w:rPr>
          <w:b/>
          <w:bCs/>
        </w:rPr>
      </w:pPr>
    </w:p>
    <w:p w14:paraId="5D5E2E90" w14:textId="6C4945C5" w:rsidR="00E5688D" w:rsidRDefault="00E5688D" w:rsidP="00B13B0C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33CCF">
        <w:rPr>
          <w:b/>
          <w:bCs/>
        </w:rPr>
        <w:t>Python | Program to check if a string contains any special character</w:t>
      </w:r>
    </w:p>
    <w:p w14:paraId="2B22648C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lastRenderedPageBreak/>
        <w:t># Python3 program to check if a string</w:t>
      </w:r>
    </w:p>
    <w:p w14:paraId="617821BA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ntains any special character</w:t>
      </w:r>
    </w:p>
    <w:p w14:paraId="58B2D8BA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0313095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mport required package</w:t>
      </w:r>
    </w:p>
    <w:p w14:paraId="5A21BC3D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</w:t>
      </w:r>
    </w:p>
    <w:p w14:paraId="5B3F5084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700C86C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checks if the string</w:t>
      </w:r>
    </w:p>
    <w:p w14:paraId="6415A35C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ntains any special character</w:t>
      </w:r>
    </w:p>
    <w:p w14:paraId="2D28EF3E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64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un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6459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ing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66EE9CE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80C33DE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ake own character set and pass</w:t>
      </w:r>
    </w:p>
    <w:p w14:paraId="472E8FAF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is as argument in compile method</w:t>
      </w:r>
    </w:p>
    <w:p w14:paraId="604B03B7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egex = </w:t>
      </w:r>
      <w:proofErr w:type="spellStart"/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.</w:t>
      </w:r>
      <w:r w:rsidRPr="00464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ompile</w:t>
      </w:r>
      <w:proofErr w:type="spellEnd"/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64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[@_!#$%^&amp;*()&lt;&gt;?/\|}{~:]'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8DA66D6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2DA7F40A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ass the string in search</w:t>
      </w:r>
    </w:p>
    <w:p w14:paraId="1F49E460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method of regex object.</w:t>
      </w:r>
    </w:p>
    <w:p w14:paraId="70CAE7F3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64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gex.search</w:t>
      </w:r>
      <w:proofErr w:type="spellEnd"/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tring) == </w:t>
      </w:r>
      <w:r w:rsidRPr="0046459A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None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33315482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64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64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tring is accepted"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683C331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07E3D89D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64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AF9C026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6459A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64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String is not accepted."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A4D45B9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178B4D5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EBE150F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5D3ADDCE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6459A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464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'</w:t>
      </w: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</w:t>
      </w:r>
    </w:p>
    <w:p w14:paraId="365BFD54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2126306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Enter the string</w:t>
      </w:r>
    </w:p>
    <w:p w14:paraId="166D990D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464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464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eeks$For$Geeks</w:t>
      </w:r>
      <w:proofErr w:type="spellEnd"/>
      <w:r w:rsidRPr="0046459A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0595403A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9CD9389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6459A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alling run function</w:t>
      </w:r>
    </w:p>
    <w:p w14:paraId="6EA1DDE3" w14:textId="77777777" w:rsidR="0046459A" w:rsidRPr="0046459A" w:rsidRDefault="0046459A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6459A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run(string)</w:t>
      </w:r>
    </w:p>
    <w:p w14:paraId="7F33CCBA" w14:textId="77777777" w:rsidR="0046459A" w:rsidRDefault="0046459A" w:rsidP="00B13B0C">
      <w:pPr>
        <w:ind w:left="-720"/>
        <w:rPr>
          <w:b/>
          <w:bCs/>
        </w:rPr>
      </w:pPr>
    </w:p>
    <w:p w14:paraId="520685E9" w14:textId="1496FB4F" w:rsidR="0046459A" w:rsidRDefault="0046459A" w:rsidP="00B13B0C">
      <w:pPr>
        <w:ind w:left="-720"/>
        <w:rPr>
          <w:b/>
          <w:bCs/>
        </w:rPr>
      </w:pPr>
      <w:r>
        <w:rPr>
          <w:b/>
          <w:bCs/>
        </w:rPr>
        <w:t>Output:</w:t>
      </w:r>
      <w:r w:rsidRPr="0046459A"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String is not accepted.</w:t>
      </w:r>
    </w:p>
    <w:p w14:paraId="09E3DB2E" w14:textId="77777777" w:rsidR="0046459A" w:rsidRPr="0046459A" w:rsidRDefault="0046459A" w:rsidP="00B13B0C">
      <w:pPr>
        <w:ind w:left="-720"/>
        <w:rPr>
          <w:b/>
          <w:bCs/>
        </w:rPr>
      </w:pPr>
    </w:p>
    <w:p w14:paraId="012D21C2" w14:textId="5E5688B7" w:rsidR="00E5688D" w:rsidRDefault="00E5688D" w:rsidP="00B13B0C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33CCF">
        <w:rPr>
          <w:b/>
          <w:bCs/>
        </w:rPr>
        <w:t>Generating random strings until a given string is generated</w:t>
      </w:r>
    </w:p>
    <w:p w14:paraId="38C7B5BD" w14:textId="6093E4A8" w:rsidR="004851DE" w:rsidRDefault="004851DE" w:rsidP="00B13B0C">
      <w:pPr>
        <w:pStyle w:val="ListParagraph"/>
        <w:ind w:left="-720"/>
        <w:rPr>
          <w:b/>
          <w:bCs/>
        </w:rPr>
      </w:pPr>
    </w:p>
    <w:p w14:paraId="255ACD3D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generate and match</w:t>
      </w:r>
    </w:p>
    <w:p w14:paraId="27806B3D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string from all random strings</w:t>
      </w:r>
    </w:p>
    <w:p w14:paraId="049EC0FB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f same length</w:t>
      </w:r>
    </w:p>
    <w:p w14:paraId="595E0B0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7DA5EC5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mporting string, random</w:t>
      </w:r>
    </w:p>
    <w:p w14:paraId="5F7260C4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nd time modules</w:t>
      </w:r>
    </w:p>
    <w:p w14:paraId="41F717B2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ing</w:t>
      </w:r>
    </w:p>
    <w:p w14:paraId="3F54CEFF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andom</w:t>
      </w:r>
    </w:p>
    <w:p w14:paraId="3395E37B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mport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ime</w:t>
      </w:r>
    </w:p>
    <w:p w14:paraId="1844AD2B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DB4090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lastRenderedPageBreak/>
        <w:t># all possible characters including</w:t>
      </w:r>
    </w:p>
    <w:p w14:paraId="1ECB83E0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lowercase, uppercase and special symbols</w:t>
      </w:r>
    </w:p>
    <w:p w14:paraId="008EE78B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ossibleCharacters = string.ascii_lowercase + string.digits + string.ascii_uppercase + </w:t>
      </w:r>
      <w:r w:rsidRPr="004851D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 ., !?;:'</w:t>
      </w:r>
    </w:p>
    <w:p w14:paraId="055577B2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ADDA3FC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ring to be generated</w:t>
      </w:r>
    </w:p>
    <w:p w14:paraId="63E8C1FC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 = </w:t>
      </w:r>
      <w:r w:rsidRPr="004851D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"</w:t>
      </w:r>
    </w:p>
    <w:p w14:paraId="7366CD6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9E358C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o take input from user</w:t>
      </w:r>
    </w:p>
    <w:p w14:paraId="31D20BD5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 = input(str("Enter your target text: "))</w:t>
      </w:r>
    </w:p>
    <w:p w14:paraId="621CCB09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5A5FE40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ttemptThis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4851D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'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(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andom.choice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ossibleCharacters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C1798E4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          </w:t>
      </w:r>
      <w:r w:rsidRPr="004851D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851D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851D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851D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)))</w:t>
      </w:r>
    </w:p>
    <w:p w14:paraId="40515325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ttemptNext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4851D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'</w:t>
      </w:r>
    </w:p>
    <w:p w14:paraId="0AEF9700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4808556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mpleted = </w:t>
      </w:r>
      <w:r w:rsidRPr="004851D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</w:p>
    <w:p w14:paraId="7187FFC4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teration = </w:t>
      </w:r>
      <w:r w:rsidRPr="004851DE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</w:p>
    <w:p w14:paraId="096C0601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02F1B53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e while completed is false</w:t>
      </w:r>
    </w:p>
    <w:p w14:paraId="7A37F326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while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mpleted == </w:t>
      </w:r>
      <w:r w:rsidRPr="004851D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F77FB41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ttemptThis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8EECF98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C9ED20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ttemptNext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4851D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'</w:t>
      </w:r>
    </w:p>
    <w:p w14:paraId="43EC789D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ompleted = </w:t>
      </w:r>
      <w:r w:rsidRPr="004851D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True</w:t>
      </w:r>
    </w:p>
    <w:p w14:paraId="61DBF49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4E43A26B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ix the index if matches with</w:t>
      </w:r>
    </w:p>
    <w:p w14:paraId="13BAC0FC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the strings to be generated</w:t>
      </w:r>
    </w:p>
    <w:p w14:paraId="7E8A3C6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851D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4851D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ange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851D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t)):</w:t>
      </w:r>
    </w:p>
    <w:p w14:paraId="183CA98B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851D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ttemptThis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!= t[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:</w:t>
      </w:r>
    </w:p>
    <w:p w14:paraId="6A40F6DC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completed = </w:t>
      </w:r>
      <w:r w:rsidRPr="004851D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False</w:t>
      </w:r>
    </w:p>
    <w:p w14:paraId="594B4D0E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ttemptNext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= 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andom.choice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possibleCharacters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8D80AF2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851D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5328BF3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ttemptNext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= t[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5D3D01B0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0876B32E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crement the iteration</w:t>
      </w:r>
    </w:p>
    <w:p w14:paraId="4CC490F3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iteration += </w:t>
      </w:r>
      <w:r w:rsidRPr="004851DE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2BF99EAF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ttemptThis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ttemptNext</w:t>
      </w:r>
      <w:proofErr w:type="spellEnd"/>
    </w:p>
    <w:p w14:paraId="22496256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ime.sleep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851DE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.1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44E5102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B86BCC6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7B04EC4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851D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arget matched after "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</w:t>
      </w:r>
    </w:p>
    <w:p w14:paraId="6C186F4D" w14:textId="0072CC9F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iteration) + </w:t>
      </w:r>
      <w:r w:rsidRPr="004851D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iterations"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4B7E86F" w14:textId="179ECFE2" w:rsidR="004851DE" w:rsidRDefault="004851DE" w:rsidP="00B13B0C">
      <w:pPr>
        <w:pStyle w:val="ListParagraph"/>
        <w:ind w:left="-720"/>
        <w:rPr>
          <w:b/>
          <w:bCs/>
        </w:rPr>
      </w:pPr>
    </w:p>
    <w:p w14:paraId="4299D0F1" w14:textId="21F17E1A" w:rsidR="004851DE" w:rsidRDefault="004851DE" w:rsidP="00B13B0C">
      <w:pPr>
        <w:pStyle w:val="ListParagraph"/>
        <w:ind w:left="-720"/>
        <w:rPr>
          <w:b/>
          <w:bCs/>
        </w:rPr>
      </w:pPr>
    </w:p>
    <w:p w14:paraId="487F6909" w14:textId="5AED63F2" w:rsidR="004851DE" w:rsidRDefault="004851DE" w:rsidP="00B13B0C">
      <w:pPr>
        <w:pStyle w:val="ListParagraph"/>
        <w:ind w:left="-720"/>
        <w:rPr>
          <w:b/>
          <w:bCs/>
        </w:rPr>
      </w:pPr>
    </w:p>
    <w:p w14:paraId="60202769" w14:textId="4C94C195" w:rsidR="004851DE" w:rsidRDefault="004851DE" w:rsidP="00B13B0C">
      <w:pPr>
        <w:pStyle w:val="ListParagraph"/>
        <w:ind w:left="-720"/>
        <w:rPr>
          <w:b/>
          <w:bCs/>
        </w:rPr>
      </w:pPr>
    </w:p>
    <w:p w14:paraId="01D35430" w14:textId="77777777" w:rsidR="004851DE" w:rsidRPr="00833CCF" w:rsidRDefault="004851DE" w:rsidP="00B13B0C">
      <w:pPr>
        <w:pStyle w:val="ListParagraph"/>
        <w:ind w:left="-720"/>
        <w:rPr>
          <w:b/>
          <w:bCs/>
        </w:rPr>
      </w:pPr>
    </w:p>
    <w:p w14:paraId="3B74C1FB" w14:textId="301DC41D" w:rsidR="00E5688D" w:rsidRDefault="00E5688D" w:rsidP="00B13B0C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33CCF">
        <w:rPr>
          <w:b/>
          <w:bCs/>
        </w:rPr>
        <w:t>Find words which are greater than given length k</w:t>
      </w:r>
    </w:p>
    <w:p w14:paraId="00F957EB" w14:textId="78AE7B81" w:rsidR="004851DE" w:rsidRDefault="004851DE" w:rsidP="00B13B0C">
      <w:pPr>
        <w:pStyle w:val="ListParagraph"/>
        <w:ind w:left="-720"/>
        <w:rPr>
          <w:b/>
          <w:bCs/>
        </w:rPr>
      </w:pPr>
    </w:p>
    <w:p w14:paraId="6EBACAD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find all string</w:t>
      </w:r>
    </w:p>
    <w:p w14:paraId="0F050083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which are greater than given length k</w:t>
      </w:r>
    </w:p>
    <w:p w14:paraId="4DF16A0C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17E1AA3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find string greater than length k</w:t>
      </w:r>
    </w:p>
    <w:p w14:paraId="1DD0B59C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851D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tring_k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851DE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k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4851DE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AD3E5B4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5E2027E5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reate the empty string</w:t>
      </w:r>
    </w:p>
    <w:p w14:paraId="12A75FA0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[]</w:t>
      </w:r>
    </w:p>
    <w:p w14:paraId="3A0C3206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0E7F32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plit the string where space is comes</w:t>
      </w:r>
    </w:p>
    <w:p w14:paraId="5D6843B6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text = </w:t>
      </w:r>
      <w:proofErr w:type="spellStart"/>
      <w:r w:rsidRPr="004851DE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split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4851D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 "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03FA7277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A05F9E6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terate the loop till every substring</w:t>
      </w:r>
    </w:p>
    <w:p w14:paraId="1250CF03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x </w:t>
      </w:r>
      <w:r w:rsidRPr="004851DE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text:</w:t>
      </w:r>
    </w:p>
    <w:p w14:paraId="4122737E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</w:p>
    <w:p w14:paraId="61B57499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f length of current sub string</w:t>
      </w:r>
    </w:p>
    <w:p w14:paraId="09470AE5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s greater than k then</w:t>
      </w:r>
    </w:p>
    <w:p w14:paraId="0579A998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4851D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4851D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len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x) &gt; k:</w:t>
      </w:r>
    </w:p>
    <w:p w14:paraId="276BDAC0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6FB3C9DE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append this sub string in</w:t>
      </w:r>
    </w:p>
    <w:p w14:paraId="5F544CD9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tring list</w:t>
      </w:r>
    </w:p>
    <w:p w14:paraId="4014FCC5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.append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x)</w:t>
      </w:r>
    </w:p>
    <w:p w14:paraId="0031E68A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</w:p>
    <w:p w14:paraId="1565EEDD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turn string list</w:t>
      </w:r>
    </w:p>
    <w:p w14:paraId="028946A4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4851DE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ing</w:t>
      </w:r>
    </w:p>
    <w:p w14:paraId="6767C5D1" w14:textId="77777777" w:rsidR="004851DE" w:rsidRPr="004851DE" w:rsidRDefault="004851DE" w:rsidP="00B13B0C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31CD6D4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Program  </w:t>
      </w:r>
    </w:p>
    <w:p w14:paraId="546A2EEC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k = </w:t>
      </w:r>
      <w:r w:rsidRPr="004851DE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3</w:t>
      </w:r>
    </w:p>
    <w:p w14:paraId="0896FE83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</w:t>
      </w:r>
      <w:r w:rsidRPr="004851DE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 for geeks"</w:t>
      </w:r>
    </w:p>
    <w:p w14:paraId="23AE94D9" w14:textId="77777777" w:rsidR="004851DE" w:rsidRPr="004851DE" w:rsidRDefault="004851DE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4851DE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_k</w:t>
      </w:r>
      <w:proofErr w:type="spellEnd"/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k, </w:t>
      </w:r>
      <w:r w:rsidRPr="004851DE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tr</w:t>
      </w:r>
      <w:r w:rsidRPr="004851DE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58C4F95A" w14:textId="69150790" w:rsidR="004851DE" w:rsidRDefault="004851DE" w:rsidP="00B13B0C">
      <w:pPr>
        <w:pStyle w:val="ListParagraph"/>
        <w:ind w:left="-720"/>
        <w:rPr>
          <w:b/>
          <w:bCs/>
        </w:rPr>
      </w:pPr>
    </w:p>
    <w:p w14:paraId="66D00BF5" w14:textId="2FA2BC7B" w:rsidR="004851DE" w:rsidRDefault="004851DE" w:rsidP="00B13B0C">
      <w:pPr>
        <w:pStyle w:val="ListParagraph"/>
        <w:ind w:left="-72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'geek', 'geeks']</w:t>
      </w:r>
    </w:p>
    <w:p w14:paraId="112590C8" w14:textId="77777777" w:rsidR="004851DE" w:rsidRPr="00833CCF" w:rsidRDefault="004851DE" w:rsidP="00B13B0C">
      <w:pPr>
        <w:pStyle w:val="ListParagraph"/>
        <w:ind w:left="-720"/>
        <w:rPr>
          <w:b/>
          <w:bCs/>
        </w:rPr>
      </w:pPr>
    </w:p>
    <w:p w14:paraId="09427E00" w14:textId="1BE4A35A" w:rsidR="00E5688D" w:rsidRDefault="00E5688D" w:rsidP="00B13B0C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33CCF">
        <w:rPr>
          <w:b/>
          <w:bCs/>
        </w:rPr>
        <w:t xml:space="preserve">Python program for removing </w:t>
      </w:r>
      <w:proofErr w:type="spellStart"/>
      <w:r w:rsidRPr="00833CCF">
        <w:rPr>
          <w:b/>
          <w:bCs/>
        </w:rPr>
        <w:t>i-th</w:t>
      </w:r>
      <w:proofErr w:type="spellEnd"/>
      <w:r w:rsidRPr="00833CCF">
        <w:rPr>
          <w:b/>
          <w:bCs/>
        </w:rPr>
        <w:t xml:space="preserve"> character from a string</w:t>
      </w:r>
    </w:p>
    <w:p w14:paraId="2D5B8358" w14:textId="2ACAA408" w:rsidR="00F62B6B" w:rsidRDefault="00F62B6B" w:rsidP="00B13B0C">
      <w:pPr>
        <w:pStyle w:val="ListParagraph"/>
        <w:ind w:left="-720"/>
        <w:rPr>
          <w:b/>
          <w:bCs/>
        </w:rPr>
      </w:pPr>
    </w:p>
    <w:p w14:paraId="04FBE2DC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program for removing </w:t>
      </w:r>
      <w:proofErr w:type="spellStart"/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-th</w:t>
      </w:r>
      <w:proofErr w:type="spellEnd"/>
    </w:p>
    <w:p w14:paraId="4E3AB97C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dexed character from a string</w:t>
      </w:r>
    </w:p>
    <w:p w14:paraId="3DEAA04A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D141358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moves character at index </w:t>
      </w:r>
      <w:proofErr w:type="spellStart"/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</w:t>
      </w:r>
      <w:proofErr w:type="spellEnd"/>
    </w:p>
    <w:p w14:paraId="3636F65A" w14:textId="77777777" w:rsidR="00F62B6B" w:rsidRPr="00F62B6B" w:rsidRDefault="00F62B6B" w:rsidP="00B13B0C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595BD5F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62B6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remove</w:t>
      </w: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F62B6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ing</w:t>
      </w: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F62B6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i</w:t>
      </w:r>
      <w:proofErr w:type="spellEnd"/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0C8EEE2F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2544089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aracters before the </w:t>
      </w:r>
      <w:proofErr w:type="spellStart"/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i-th</w:t>
      </w:r>
      <w:proofErr w:type="spellEnd"/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ndexed</w:t>
      </w:r>
    </w:p>
    <w:p w14:paraId="553CC234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s stored in a variable a</w:t>
      </w:r>
    </w:p>
    <w:p w14:paraId="16F31717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a = string[: </w:t>
      </w:r>
      <w:proofErr w:type="spellStart"/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06C98ACD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CDE8BD9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aracters after the nth indexed</w:t>
      </w:r>
    </w:p>
    <w:p w14:paraId="00A7F893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s stored in a variable b</w:t>
      </w:r>
    </w:p>
    <w:p w14:paraId="46F7D2E1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b = string[</w:t>
      </w:r>
      <w:proofErr w:type="spellStart"/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r w:rsidRPr="00F62B6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]</w:t>
      </w:r>
    </w:p>
    <w:p w14:paraId="2C61D36A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FF84800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turning string after removing</w:t>
      </w:r>
    </w:p>
    <w:p w14:paraId="32EEEE35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nth indexed character.</w:t>
      </w:r>
    </w:p>
    <w:p w14:paraId="133548AA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62B6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a + b</w:t>
      </w:r>
    </w:p>
    <w:p w14:paraId="7E315A53" w14:textId="77777777" w:rsidR="00F62B6B" w:rsidRPr="00F62B6B" w:rsidRDefault="00F62B6B" w:rsidP="00B13B0C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66327AD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64F5E5B2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F62B6B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F62B6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'</w:t>
      </w: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4879D34D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4AC118F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F62B6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  <w:proofErr w:type="spellStart"/>
      <w:r w:rsidRPr="00F62B6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eeksFORgeeks</w:t>
      </w:r>
      <w:proofErr w:type="spellEnd"/>
      <w:r w:rsidRPr="00F62B6B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</w:t>
      </w:r>
    </w:p>
    <w:p w14:paraId="582A5398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AD5D458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move nth index element</w:t>
      </w:r>
    </w:p>
    <w:p w14:paraId="284023EA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F62B6B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5</w:t>
      </w:r>
    </w:p>
    <w:p w14:paraId="3FAE89DF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5EBFCE4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62B6B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 the new string</w:t>
      </w:r>
    </w:p>
    <w:p w14:paraId="6951783D" w14:textId="77777777" w:rsidR="00F62B6B" w:rsidRPr="00F62B6B" w:rsidRDefault="00F62B6B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F62B6B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remove(string, </w:t>
      </w:r>
      <w:proofErr w:type="spellStart"/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</w:t>
      </w:r>
      <w:proofErr w:type="spellEnd"/>
      <w:r w:rsidRPr="00F62B6B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)</w:t>
      </w:r>
    </w:p>
    <w:p w14:paraId="3B039150" w14:textId="27EB2D8C" w:rsidR="00F62B6B" w:rsidRDefault="00F62B6B" w:rsidP="00B13B0C">
      <w:pPr>
        <w:pStyle w:val="ListParagraph"/>
        <w:ind w:left="-720"/>
        <w:rPr>
          <w:b/>
          <w:bCs/>
        </w:rPr>
      </w:pPr>
    </w:p>
    <w:p w14:paraId="043F1E44" w14:textId="5142723B" w:rsidR="00F62B6B" w:rsidRDefault="00F62B6B" w:rsidP="00B13B0C">
      <w:pPr>
        <w:pStyle w:val="ListParagraph"/>
        <w:ind w:left="-720"/>
      </w:pPr>
      <w:r>
        <w:rPr>
          <w:b/>
          <w:bCs/>
        </w:rPr>
        <w:t xml:space="preserve">Output: </w:t>
      </w:r>
      <w:proofErr w:type="spellStart"/>
      <w:r w:rsidRPr="00F62B6B">
        <w:t>geeksORgeeks</w:t>
      </w:r>
      <w:proofErr w:type="spellEnd"/>
    </w:p>
    <w:p w14:paraId="7D2510EE" w14:textId="77777777" w:rsidR="00F62B6B" w:rsidRPr="00833CCF" w:rsidRDefault="00F62B6B" w:rsidP="00B13B0C">
      <w:pPr>
        <w:pStyle w:val="ListParagraph"/>
        <w:ind w:left="-720"/>
        <w:rPr>
          <w:b/>
          <w:bCs/>
        </w:rPr>
      </w:pPr>
    </w:p>
    <w:p w14:paraId="56E86D56" w14:textId="36EE81A7" w:rsidR="00E5688D" w:rsidRDefault="00E5688D" w:rsidP="00B13B0C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33CCF">
        <w:rPr>
          <w:b/>
          <w:bCs/>
        </w:rPr>
        <w:t>Python program to split and join a string</w:t>
      </w:r>
    </w:p>
    <w:p w14:paraId="76F0A6BA" w14:textId="09391D38" w:rsidR="00DE15CD" w:rsidRDefault="00DE15CD" w:rsidP="00B13B0C">
      <w:pPr>
        <w:pStyle w:val="ListParagraph"/>
        <w:ind w:left="-720"/>
        <w:rPr>
          <w:b/>
          <w:bCs/>
        </w:rPr>
      </w:pPr>
    </w:p>
    <w:p w14:paraId="56CA8C56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 program to split a string and</w:t>
      </w:r>
    </w:p>
    <w:p w14:paraId="33769C01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join it using different delimiter</w:t>
      </w:r>
    </w:p>
    <w:p w14:paraId="684BA741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95C6119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E15C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split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E15C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ing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2805D8EC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35F8B3D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E15C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plit the string based on space delimiter</w:t>
      </w:r>
    </w:p>
    <w:p w14:paraId="036D4ACD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tring.split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DE15C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 '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2DB5153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02CB8F22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E15C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_string</w:t>
      </w:r>
      <w:proofErr w:type="spellEnd"/>
    </w:p>
    <w:p w14:paraId="563EC4BF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10EB279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DE15C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join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DE15C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list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BE1A9B1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B37CE0E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E15C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Join the string based on '-' delimiter</w:t>
      </w:r>
    </w:p>
    <w:p w14:paraId="36E8D883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DE15C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-'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(</w:t>
      </w:r>
      <w:proofErr w:type="spellStart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DC6E2DF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71FA5136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E15C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tring</w:t>
      </w:r>
    </w:p>
    <w:p w14:paraId="2B0A7A68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C06AFF0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Function</w:t>
      </w:r>
    </w:p>
    <w:p w14:paraId="379860F5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DE15CD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DE15C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__main__'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6BCC5784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DE15CD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Geeks for Geeks'</w:t>
      </w:r>
    </w:p>
    <w:p w14:paraId="19464BDB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</w:p>
    <w:p w14:paraId="38D8CF6D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E15C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plitting a string</w:t>
      </w:r>
    </w:p>
    <w:p w14:paraId="709A4B48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split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tring)</w:t>
      </w:r>
    </w:p>
    <w:p w14:paraId="6A46FC52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</w:t>
      </w:r>
      <w:r w:rsidRPr="00DE15C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404AB6AC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D4EB902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E15CD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Join list of strings into one</w:t>
      </w:r>
    </w:p>
    <w:p w14:paraId="201C3102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proofErr w:type="spellStart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ew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join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list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490E4CD" w14:textId="77777777" w:rsidR="00DE15CD" w:rsidRPr="00DE15CD" w:rsidRDefault="00DE15CD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DE15CD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new_string</w:t>
      </w:r>
      <w:proofErr w:type="spellEnd"/>
      <w:r w:rsidRPr="00DE15CD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10EDB198" w14:textId="77777777" w:rsidR="00DE26F6" w:rsidRDefault="00DE26F6" w:rsidP="00B13B0C">
      <w:pPr>
        <w:ind w:left="-720"/>
        <w:rPr>
          <w:b/>
          <w:bCs/>
        </w:rPr>
      </w:pPr>
    </w:p>
    <w:p w14:paraId="25BFC6A3" w14:textId="6A8BD16A" w:rsidR="00DE26F6" w:rsidRPr="00DE26F6" w:rsidRDefault="00DE15CD" w:rsidP="00B13B0C">
      <w:pPr>
        <w:ind w:left="-720"/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</w:pPr>
      <w:r>
        <w:rPr>
          <w:b/>
          <w:bCs/>
        </w:rPr>
        <w:t xml:space="preserve">Output: </w:t>
      </w:r>
      <w:r w:rsidR="00DE26F6" w:rsidRPr="00DE26F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['Geeks', 'for', 'Geeks']</w:t>
      </w:r>
    </w:p>
    <w:p w14:paraId="6F229354" w14:textId="493411EA" w:rsidR="00DE15CD" w:rsidRDefault="00DE26F6" w:rsidP="00B13B0C">
      <w:pPr>
        <w:pStyle w:val="ListParagraph"/>
        <w:ind w:left="-720"/>
        <w:rPr>
          <w:b/>
          <w:bCs/>
        </w:rPr>
      </w:pPr>
      <w:r w:rsidRPr="00DE26F6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  <w:lang w:val="en-US"/>
        </w:rPr>
        <w:t>Geeks-for-Geeks</w:t>
      </w:r>
    </w:p>
    <w:p w14:paraId="35EB6797" w14:textId="77777777" w:rsidR="00DE15CD" w:rsidRPr="00833CCF" w:rsidRDefault="00DE15CD" w:rsidP="00B13B0C">
      <w:pPr>
        <w:pStyle w:val="ListParagraph"/>
        <w:ind w:left="-720"/>
        <w:rPr>
          <w:b/>
          <w:bCs/>
        </w:rPr>
      </w:pPr>
    </w:p>
    <w:p w14:paraId="2DB763F2" w14:textId="5EE56160" w:rsidR="00E5688D" w:rsidRDefault="00E5688D" w:rsidP="00B13B0C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33CCF">
        <w:rPr>
          <w:b/>
          <w:bCs/>
        </w:rPr>
        <w:t>Python | Check if a given string is binary string or not</w:t>
      </w:r>
    </w:p>
    <w:p w14:paraId="20D593B7" w14:textId="3C90A647" w:rsidR="00E43387" w:rsidRDefault="00E43387" w:rsidP="00B13B0C">
      <w:pPr>
        <w:pStyle w:val="ListParagraph"/>
        <w:ind w:left="-720"/>
        <w:rPr>
          <w:b/>
          <w:bCs/>
        </w:rPr>
      </w:pPr>
    </w:p>
    <w:p w14:paraId="351A224A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4338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check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4338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string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46A2373E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582E0E81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set function convert string</w:t>
      </w:r>
    </w:p>
    <w:p w14:paraId="79EF418D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to set of characters .</w:t>
      </w:r>
    </w:p>
    <w:p w14:paraId="6AB2C47E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p = </w:t>
      </w:r>
      <w:r w:rsidRPr="00E43387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et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string)</w:t>
      </w:r>
    </w:p>
    <w:p w14:paraId="672902CB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B5D0A9A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eclare set of '0', '1' .</w:t>
      </w:r>
    </w:p>
    <w:p w14:paraId="2B6C7C28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 = {</w:t>
      </w:r>
      <w:r w:rsidRPr="00E4338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0'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E4338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1'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}</w:t>
      </w:r>
    </w:p>
    <w:p w14:paraId="7BE3C592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C1F7756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heck set </w:t>
      </w:r>
      <w:proofErr w:type="spellStart"/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</w:t>
      </w:r>
      <w:proofErr w:type="spellEnd"/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is same as set s</w:t>
      </w:r>
    </w:p>
    <w:p w14:paraId="0E31FD7B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r set </w:t>
      </w:r>
      <w:proofErr w:type="spellStart"/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</w:t>
      </w:r>
      <w:proofErr w:type="spellEnd"/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ntains only '0'</w:t>
      </w:r>
    </w:p>
    <w:p w14:paraId="2ED60611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r set </w:t>
      </w:r>
      <w:proofErr w:type="spellStart"/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p</w:t>
      </w:r>
      <w:proofErr w:type="spellEnd"/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 contains only '1'</w:t>
      </w:r>
    </w:p>
    <w:p w14:paraId="63B37E5C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r not, if any one condition</w:t>
      </w:r>
    </w:p>
    <w:p w14:paraId="7803747F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s true then string is accepted</w:t>
      </w:r>
    </w:p>
    <w:p w14:paraId="37992D9D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otherwise not .</w:t>
      </w:r>
    </w:p>
    <w:p w14:paraId="0A77B515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s == p </w:t>
      </w:r>
      <w:r w:rsidRPr="00E4338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p == {</w:t>
      </w:r>
      <w:r w:rsidRPr="00E4338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0'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} </w:t>
      </w:r>
      <w:r w:rsidRPr="00E43387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or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p == {</w:t>
      </w:r>
      <w:r w:rsidRPr="00E4338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1'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}:</w:t>
      </w:r>
    </w:p>
    <w:p w14:paraId="2D6AA053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4338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4338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Yes"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E9564BE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7446CFFF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E43387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E4338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No"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5BA656F5" w14:textId="77777777" w:rsidR="00E43387" w:rsidRPr="00E43387" w:rsidRDefault="00E43387" w:rsidP="00B13B0C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1762CF72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44BD051B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E43387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__name__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= </w:t>
      </w:r>
      <w:r w:rsidRPr="00E4338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__main__"</w:t>
      </w: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2279BB98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31E8771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string = </w:t>
      </w:r>
      <w:r w:rsidRPr="00E43387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101010000111"</w:t>
      </w:r>
    </w:p>
    <w:p w14:paraId="353ECFFF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5BE2A3A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E43387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function calling</w:t>
      </w:r>
    </w:p>
    <w:p w14:paraId="2B66BC94" w14:textId="77777777" w:rsidR="00E43387" w:rsidRPr="00E43387" w:rsidRDefault="00E43387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E43387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check(string)</w:t>
      </w:r>
    </w:p>
    <w:p w14:paraId="1447C09F" w14:textId="36CDC1D0" w:rsidR="00E43387" w:rsidRDefault="00E43387" w:rsidP="00B13B0C">
      <w:pPr>
        <w:pStyle w:val="ListParagraph"/>
        <w:ind w:left="-720"/>
        <w:rPr>
          <w:b/>
          <w:bCs/>
        </w:rPr>
      </w:pPr>
    </w:p>
    <w:p w14:paraId="0E911CC9" w14:textId="64E8D39B" w:rsidR="00E43387" w:rsidRDefault="00E43387" w:rsidP="00B13B0C">
      <w:pPr>
        <w:pStyle w:val="ListParagraph"/>
        <w:ind w:left="-720"/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Yes</w:t>
      </w:r>
    </w:p>
    <w:p w14:paraId="530ACEEE" w14:textId="77777777" w:rsidR="00E43387" w:rsidRPr="00833CCF" w:rsidRDefault="00E43387" w:rsidP="00B13B0C">
      <w:pPr>
        <w:pStyle w:val="ListParagraph"/>
        <w:ind w:left="-720"/>
        <w:rPr>
          <w:b/>
          <w:bCs/>
        </w:rPr>
      </w:pPr>
    </w:p>
    <w:p w14:paraId="6F81FD5F" w14:textId="41D5BD2B" w:rsidR="00E5688D" w:rsidRDefault="00E5688D" w:rsidP="00B13B0C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33CCF">
        <w:rPr>
          <w:b/>
          <w:bCs/>
        </w:rPr>
        <w:t>Python program to find uncommon words from two Strings</w:t>
      </w:r>
    </w:p>
    <w:p w14:paraId="63A5C3A5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def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13B0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UncommonWords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13B0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A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13B0C">
        <w:rPr>
          <w:rFonts w:ascii="Courier New" w:eastAsia="Times New Roman" w:hAnsi="Courier New" w:cs="Courier New"/>
          <w:color w:val="001080"/>
          <w:sz w:val="21"/>
          <w:szCs w:val="21"/>
          <w:lang w:val="en-US"/>
        </w:rPr>
        <w:t>B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694F7C03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29556E96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count will contain all the word counts</w:t>
      </w:r>
    </w:p>
    <w:p w14:paraId="4D802EC2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  count = {}</w:t>
      </w:r>
    </w:p>
    <w:p w14:paraId="498EA024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FA272D8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sert words of string A to hash</w:t>
      </w:r>
    </w:p>
    <w:p w14:paraId="161CCCA5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13B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word </w:t>
      </w:r>
      <w:r w:rsidRPr="00B13B0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.spli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:</w:t>
      </w:r>
    </w:p>
    <w:p w14:paraId="69E3994D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[word] =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unt.ge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, </w:t>
      </w:r>
      <w:r w:rsidRPr="00B13B0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+ </w:t>
      </w:r>
      <w:r w:rsidRPr="00B13B0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5B7D0420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61421B4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sert words of string B to hash</w:t>
      </w:r>
    </w:p>
    <w:p w14:paraId="2D5DEDAE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13B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word </w:t>
      </w:r>
      <w:r w:rsidRPr="00B13B0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.spli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:</w:t>
      </w:r>
    </w:p>
    <w:p w14:paraId="0773E649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count[word] =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count.ge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word, </w:t>
      </w:r>
      <w:r w:rsidRPr="00B13B0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0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 + </w:t>
      </w:r>
      <w:r w:rsidRPr="00B13B0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</w:p>
    <w:p w14:paraId="0456293C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8788470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turn required list of words</w:t>
      </w:r>
    </w:p>
    <w:p w14:paraId="427DABE2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13B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return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[word </w:t>
      </w:r>
      <w:r w:rsidRPr="00B13B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word </w:t>
      </w:r>
      <w:r w:rsidRPr="00B13B0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 </w:t>
      </w:r>
      <w:r w:rsidRPr="00B13B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count[word] == </w:t>
      </w:r>
      <w:r w:rsidRPr="00B13B0C">
        <w:rPr>
          <w:rFonts w:ascii="Courier New" w:eastAsia="Times New Roman" w:hAnsi="Courier New" w:cs="Courier New"/>
          <w:color w:val="09885A"/>
          <w:sz w:val="21"/>
          <w:szCs w:val="21"/>
          <w:lang w:val="en-US"/>
        </w:rPr>
        <w:t>1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6A37C5DB" w14:textId="77777777" w:rsidR="00B13B0C" w:rsidRPr="00B13B0C" w:rsidRDefault="00B13B0C" w:rsidP="00B13B0C">
      <w:pPr>
        <w:shd w:val="clear" w:color="auto" w:fill="FFFFFE"/>
        <w:spacing w:after="24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8AE4AB5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Driver Code</w:t>
      </w:r>
    </w:p>
    <w:p w14:paraId="5174EE06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A = </w:t>
      </w: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Geeks for Geeks"</w:t>
      </w:r>
    </w:p>
    <w:p w14:paraId="0DDC4828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B = </w:t>
      </w: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Learning from Geeks for Geeks"</w:t>
      </w:r>
    </w:p>
    <w:p w14:paraId="56C8D031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70E7C156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 required answer</w:t>
      </w:r>
    </w:p>
    <w:p w14:paraId="05F102C5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UncommonWords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A, B))</w:t>
      </w:r>
    </w:p>
    <w:p w14:paraId="3FC7022C" w14:textId="4E599E74" w:rsidR="00B13B0C" w:rsidRDefault="00B13B0C" w:rsidP="00B13B0C">
      <w:pPr>
        <w:ind w:left="-720"/>
        <w:rPr>
          <w:b/>
          <w:bCs/>
        </w:rPr>
      </w:pPr>
    </w:p>
    <w:p w14:paraId="5F20B024" w14:textId="0061A670" w:rsidR="00B13B0C" w:rsidRPr="00B13B0C" w:rsidRDefault="00B13B0C" w:rsidP="00B13B0C">
      <w:pPr>
        <w:ind w:left="-720"/>
        <w:rPr>
          <w:b/>
          <w:bCs/>
        </w:rPr>
      </w:pPr>
      <w:r>
        <w:rPr>
          <w:b/>
          <w:bCs/>
        </w:rPr>
        <w:t xml:space="preserve">Output: </w:t>
      </w:r>
      <w:r>
        <w:rPr>
          <w:rFonts w:ascii="Courier New" w:hAnsi="Courier New" w:cs="Courier New"/>
          <w:color w:val="212121"/>
          <w:sz w:val="21"/>
          <w:szCs w:val="21"/>
          <w:shd w:val="clear" w:color="auto" w:fill="FFFFFF"/>
        </w:rPr>
        <w:t>['Learning', 'from']</w:t>
      </w:r>
    </w:p>
    <w:p w14:paraId="5D4DF546" w14:textId="771D8DA6" w:rsidR="00C7056C" w:rsidRDefault="00E5688D" w:rsidP="00B13B0C">
      <w:pPr>
        <w:pStyle w:val="ListParagraph"/>
        <w:numPr>
          <w:ilvl w:val="0"/>
          <w:numId w:val="1"/>
        </w:numPr>
        <w:ind w:left="-720"/>
        <w:rPr>
          <w:b/>
          <w:bCs/>
        </w:rPr>
      </w:pPr>
      <w:r w:rsidRPr="00833CCF">
        <w:rPr>
          <w:b/>
          <w:bCs/>
        </w:rPr>
        <w:t>Python – Replace duplicate Occurrence in String</w:t>
      </w:r>
    </w:p>
    <w:p w14:paraId="345EFBF7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ython3 code to demonstrate working of</w:t>
      </w:r>
    </w:p>
    <w:p w14:paraId="3AF4FB90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place duplicate Occurrence in String</w:t>
      </w:r>
    </w:p>
    <w:p w14:paraId="63638C11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split() + enumerate() + loop</w:t>
      </w:r>
    </w:p>
    <w:p w14:paraId="7D015053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6736C6D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string</w:t>
      </w:r>
    </w:p>
    <w:p w14:paraId="05135736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fg</w:t>
      </w:r>
      <w:proofErr w:type="spellEnd"/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is best . </w:t>
      </w:r>
      <w:proofErr w:type="spellStart"/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fg</w:t>
      </w:r>
      <w:proofErr w:type="spellEnd"/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also has Classes now. \</w:t>
      </w:r>
    </w:p>
    <w:p w14:paraId="52055C47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        Classes help understand better . '</w:t>
      </w:r>
    </w:p>
    <w:p w14:paraId="32B1E955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6E513E0A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original string</w:t>
      </w:r>
    </w:p>
    <w:p w14:paraId="3DC5EF82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original string is : "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6D821B07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3353BC5A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initializing replace mapping</w:t>
      </w:r>
    </w:p>
    <w:p w14:paraId="2E6D963F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pl_dic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{</w:t>
      </w: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proofErr w:type="spellStart"/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Gfg</w:t>
      </w:r>
      <w:proofErr w:type="spellEnd"/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 </w:t>
      </w: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It'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Classes'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: </w:t>
      </w: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They'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}</w:t>
      </w:r>
    </w:p>
    <w:p w14:paraId="3D29C8A7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07037960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Replace duplicate Occurrence in String</w:t>
      </w:r>
    </w:p>
    <w:p w14:paraId="2B540F06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Using split() + enumerate() + loop</w:t>
      </w:r>
    </w:p>
    <w:p w14:paraId="52D12708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=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str.spli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 '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3CD32D2E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 = </w:t>
      </w:r>
      <w:r w:rsidRPr="00B13B0C">
        <w:rPr>
          <w:rFonts w:ascii="Courier New" w:eastAsia="Times New Roman" w:hAnsi="Courier New" w:cs="Courier New"/>
          <w:color w:val="267F99"/>
          <w:sz w:val="21"/>
          <w:szCs w:val="21"/>
          <w:lang w:val="en-US"/>
        </w:rPr>
        <w:t>set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)</w:t>
      </w:r>
    </w:p>
    <w:p w14:paraId="0C791E4C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for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dx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,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13B0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13B0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enumerate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:</w:t>
      </w:r>
    </w:p>
    <w:p w14:paraId="1D8C0242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</w:t>
      </w:r>
      <w:r w:rsidRPr="00B13B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13B0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pl_dic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F3F5DBE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B13B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if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</w:t>
      </w:r>
      <w:r w:rsidRPr="00B13B0C">
        <w:rPr>
          <w:rFonts w:ascii="Courier New" w:eastAsia="Times New Roman" w:hAnsi="Courier New" w:cs="Courier New"/>
          <w:color w:val="0000FF"/>
          <w:sz w:val="21"/>
          <w:szCs w:val="21"/>
          <w:lang w:val="en-US"/>
        </w:rPr>
        <w:t>in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res:</w:t>
      </w:r>
    </w:p>
    <w:p w14:paraId="5CFC0B9A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idx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 =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pl_dic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[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]</w:t>
      </w:r>
    </w:p>
    <w:p w14:paraId="4C55FB05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</w:t>
      </w:r>
      <w:r w:rsidRPr="00B13B0C">
        <w:rPr>
          <w:rFonts w:ascii="Courier New" w:eastAsia="Times New Roman" w:hAnsi="Courier New" w:cs="Courier New"/>
          <w:color w:val="AF00DB"/>
          <w:sz w:val="21"/>
          <w:szCs w:val="21"/>
          <w:lang w:val="en-US"/>
        </w:rPr>
        <w:t>else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:</w:t>
      </w:r>
    </w:p>
    <w:p w14:paraId="198BD41F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     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res.add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ele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245572EB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lastRenderedPageBreak/>
        <w:t>res = </w:t>
      </w: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' '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.join(</w:t>
      </w:r>
      <w:proofErr w:type="spellStart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test_list</w:t>
      </w:r>
      <w:proofErr w:type="spellEnd"/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)</w:t>
      </w:r>
    </w:p>
    <w:p w14:paraId="7D266A0C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</w:p>
    <w:p w14:paraId="45BF55E8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008000"/>
          <w:sz w:val="21"/>
          <w:szCs w:val="21"/>
          <w:lang w:val="en-US"/>
        </w:rPr>
        <w:t># printing result</w:t>
      </w:r>
    </w:p>
    <w:p w14:paraId="584F6F62" w14:textId="77777777" w:rsidR="00B13B0C" w:rsidRPr="00B13B0C" w:rsidRDefault="00B13B0C" w:rsidP="00B13B0C">
      <w:pPr>
        <w:shd w:val="clear" w:color="auto" w:fill="FFFFFE"/>
        <w:spacing w:after="0" w:line="285" w:lineRule="atLeast"/>
        <w:ind w:left="-720"/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</w:pPr>
      <w:r w:rsidRPr="00B13B0C">
        <w:rPr>
          <w:rFonts w:ascii="Courier New" w:eastAsia="Times New Roman" w:hAnsi="Courier New" w:cs="Courier New"/>
          <w:color w:val="795E26"/>
          <w:sz w:val="21"/>
          <w:szCs w:val="21"/>
          <w:lang w:val="en-US"/>
        </w:rPr>
        <w:t>print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(</w:t>
      </w:r>
      <w:r w:rsidRPr="00B13B0C">
        <w:rPr>
          <w:rFonts w:ascii="Courier New" w:eastAsia="Times New Roman" w:hAnsi="Courier New" w:cs="Courier New"/>
          <w:color w:val="A31515"/>
          <w:sz w:val="21"/>
          <w:szCs w:val="21"/>
          <w:lang w:val="en-US"/>
        </w:rPr>
        <w:t>"The string after replacing : "</w:t>
      </w:r>
      <w:r w:rsidRPr="00B13B0C">
        <w:rPr>
          <w:rFonts w:ascii="Courier New" w:eastAsia="Times New Roman" w:hAnsi="Courier New" w:cs="Courier New"/>
          <w:color w:val="000000"/>
          <w:sz w:val="21"/>
          <w:szCs w:val="21"/>
          <w:lang w:val="en-US"/>
        </w:rPr>
        <w:t> + res)</w:t>
      </w:r>
    </w:p>
    <w:p w14:paraId="43D01623" w14:textId="45C5D321" w:rsidR="00B13B0C" w:rsidRDefault="00B13B0C" w:rsidP="00B13B0C">
      <w:pPr>
        <w:ind w:left="-720"/>
        <w:rPr>
          <w:b/>
          <w:bCs/>
        </w:rPr>
      </w:pPr>
    </w:p>
    <w:p w14:paraId="5141852F" w14:textId="29B2C839" w:rsidR="00B13B0C" w:rsidRDefault="00B13B0C" w:rsidP="00B13B0C">
      <w:pPr>
        <w:ind w:left="-720"/>
        <w:rPr>
          <w:b/>
          <w:bCs/>
        </w:rPr>
      </w:pPr>
      <w:r>
        <w:rPr>
          <w:b/>
          <w:bCs/>
        </w:rPr>
        <w:t>Output:</w:t>
      </w:r>
    </w:p>
    <w:p w14:paraId="0BB6488E" w14:textId="3A83070B" w:rsidR="00B13B0C" w:rsidRPr="00B13B0C" w:rsidRDefault="00B13B0C" w:rsidP="00B13B0C">
      <w:pPr>
        <w:ind w:left="-720"/>
      </w:pPr>
      <w:r w:rsidRPr="00B13B0C">
        <w:t xml:space="preserve">The original string is : </w:t>
      </w:r>
      <w:proofErr w:type="spellStart"/>
      <w:r w:rsidRPr="00B13B0C">
        <w:t>Gfg</w:t>
      </w:r>
      <w:proofErr w:type="spellEnd"/>
      <w:r w:rsidRPr="00B13B0C">
        <w:t xml:space="preserve"> is best . </w:t>
      </w:r>
      <w:proofErr w:type="spellStart"/>
      <w:r w:rsidRPr="00B13B0C">
        <w:t>Gfg</w:t>
      </w:r>
      <w:proofErr w:type="spellEnd"/>
      <w:r w:rsidRPr="00B13B0C">
        <w:t xml:space="preserve"> also has Classes now. </w:t>
      </w:r>
      <w:r w:rsidRPr="00B13B0C">
        <w:tab/>
        <w:t xml:space="preserve">Classes help understand better . </w:t>
      </w:r>
    </w:p>
    <w:p w14:paraId="31BCFAB9" w14:textId="3EAA79D1" w:rsidR="00B13B0C" w:rsidRPr="00B13B0C" w:rsidRDefault="00B13B0C" w:rsidP="00B13B0C">
      <w:pPr>
        <w:ind w:left="-720"/>
        <w:rPr>
          <w:b/>
          <w:bCs/>
        </w:rPr>
      </w:pPr>
      <w:r w:rsidRPr="00B13B0C">
        <w:t xml:space="preserve">The string after replacing : </w:t>
      </w:r>
      <w:proofErr w:type="spellStart"/>
      <w:r w:rsidRPr="00B13B0C">
        <w:t>Gfg</w:t>
      </w:r>
      <w:proofErr w:type="spellEnd"/>
      <w:r w:rsidRPr="00B13B0C">
        <w:t xml:space="preserve"> is best . It also has Classes now. </w:t>
      </w:r>
      <w:r w:rsidRPr="00B13B0C">
        <w:tab/>
      </w:r>
      <w:r w:rsidRPr="00B13B0C">
        <w:t xml:space="preserve"> C</w:t>
      </w:r>
      <w:r w:rsidRPr="00B13B0C">
        <w:t>lasses help understand better</w:t>
      </w:r>
      <w:r w:rsidRPr="00B13B0C">
        <w:rPr>
          <w:b/>
          <w:bCs/>
        </w:rPr>
        <w:t xml:space="preserve"> .</w:t>
      </w:r>
    </w:p>
    <w:sectPr w:rsidR="00B13B0C" w:rsidRPr="00B13B0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B2A585" w14:textId="77777777" w:rsidR="0096078C" w:rsidRDefault="0096078C" w:rsidP="001872C5">
      <w:pPr>
        <w:spacing w:after="0" w:line="240" w:lineRule="auto"/>
      </w:pPr>
      <w:r>
        <w:separator/>
      </w:r>
    </w:p>
  </w:endnote>
  <w:endnote w:type="continuationSeparator" w:id="0">
    <w:p w14:paraId="6749FEFE" w14:textId="77777777" w:rsidR="0096078C" w:rsidRDefault="0096078C" w:rsidP="001872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8AF94" w14:textId="77777777" w:rsidR="001872C5" w:rsidRDefault="001872C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0B7D5B" w14:textId="77777777" w:rsidR="001872C5" w:rsidRDefault="001872C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A6DA58" w14:textId="77777777" w:rsidR="001872C5" w:rsidRDefault="001872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F312A5" w14:textId="77777777" w:rsidR="0096078C" w:rsidRDefault="0096078C" w:rsidP="001872C5">
      <w:pPr>
        <w:spacing w:after="0" w:line="240" w:lineRule="auto"/>
      </w:pPr>
      <w:r>
        <w:separator/>
      </w:r>
    </w:p>
  </w:footnote>
  <w:footnote w:type="continuationSeparator" w:id="0">
    <w:p w14:paraId="2464EEBF" w14:textId="77777777" w:rsidR="0096078C" w:rsidRDefault="0096078C" w:rsidP="001872C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2B4BD" w14:textId="28D5EEF8" w:rsidR="001872C5" w:rsidRDefault="00000000">
    <w:pPr>
      <w:pStyle w:val="Header"/>
    </w:pPr>
    <w:r>
      <w:rPr>
        <w:noProof/>
      </w:rPr>
      <w:pict w14:anchorId="323D796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7" o:spid="_x0000_s1026" type="#_x0000_t75" style="position:absolute;margin-left:0;margin-top:0;width:451.2pt;height:151.2pt;z-index:-251657216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44395A" w14:textId="7B677866" w:rsidR="001872C5" w:rsidRDefault="00000000">
    <w:pPr>
      <w:pStyle w:val="Header"/>
    </w:pPr>
    <w:r>
      <w:rPr>
        <w:noProof/>
      </w:rPr>
      <w:pict w14:anchorId="4B82D74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8" o:spid="_x0000_s1027" type="#_x0000_t75" style="position:absolute;margin-left:0;margin-top:0;width:451.2pt;height:151.2pt;z-index:-251656192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9CD546" w14:textId="3A1345B3" w:rsidR="001872C5" w:rsidRDefault="00000000">
    <w:pPr>
      <w:pStyle w:val="Header"/>
    </w:pPr>
    <w:r>
      <w:rPr>
        <w:noProof/>
      </w:rPr>
      <w:pict w14:anchorId="1065B4C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328823406" o:spid="_x0000_s1025" type="#_x0000_t75" style="position:absolute;margin-left:0;margin-top:0;width:451.2pt;height:151.2pt;z-index:-251658240;mso-position-horizontal:center;mso-position-horizontal-relative:margin;mso-position-vertical:center;mso-position-vertical-relative:margin" o:allowincell="f">
          <v:imagedata r:id="rId1" o:title="Ineuron Logo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06062B"/>
    <w:multiLevelType w:val="hybridMultilevel"/>
    <w:tmpl w:val="C13E066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7746673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sLA0MjQwNzIzsTBQ0lEKTi0uzszPAykwrAUABQWOjSwAAAA="/>
  </w:docVars>
  <w:rsids>
    <w:rsidRoot w:val="00C7056C"/>
    <w:rsid w:val="00061AE3"/>
    <w:rsid w:val="001872C5"/>
    <w:rsid w:val="001B0723"/>
    <w:rsid w:val="0046459A"/>
    <w:rsid w:val="004851DE"/>
    <w:rsid w:val="00671213"/>
    <w:rsid w:val="00833CCF"/>
    <w:rsid w:val="008C179F"/>
    <w:rsid w:val="0096078C"/>
    <w:rsid w:val="00A92136"/>
    <w:rsid w:val="00B13B0C"/>
    <w:rsid w:val="00C7056C"/>
    <w:rsid w:val="00DE15CD"/>
    <w:rsid w:val="00DE26F6"/>
    <w:rsid w:val="00E43387"/>
    <w:rsid w:val="00E5688D"/>
    <w:rsid w:val="00F62B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E57E06E"/>
  <w15:chartTrackingRefBased/>
  <w15:docId w15:val="{D05C1296-F968-4981-B092-7CB7E7CE3A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5688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187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872C5"/>
  </w:style>
  <w:style w:type="paragraph" w:styleId="Footer">
    <w:name w:val="footer"/>
    <w:basedOn w:val="Normal"/>
    <w:link w:val="FooterChar"/>
    <w:uiPriority w:val="99"/>
    <w:unhideWhenUsed/>
    <w:rsid w:val="001872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872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99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76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474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76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61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17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2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00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71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70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31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6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23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919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060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030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587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4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8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058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77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78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59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594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90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1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99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5575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26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543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2713777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32161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4426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0793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525470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3158041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779137525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721515210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066297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38834084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397729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0780417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55936325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6134865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0759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5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006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5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7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71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044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42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3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247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180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8808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11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8890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69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57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62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54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586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18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97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73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98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70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7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9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99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514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451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08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88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6997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838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595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72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79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1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635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307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658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82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7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7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15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11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9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04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77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203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8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4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9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7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4001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30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13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622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5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4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0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95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31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07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9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4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6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985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2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3937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00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96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6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59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84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23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68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37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20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330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40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4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52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01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24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36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10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94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716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651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6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9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237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08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0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9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70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240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68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1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1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66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5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4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5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13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6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68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1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5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83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21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587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734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52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525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30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6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2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55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08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1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36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43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35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9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655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1394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25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48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9880314">
                  <w:marLeft w:val="45"/>
                  <w:marRight w:val="0"/>
                  <w:marTop w:val="105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546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5754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5234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484468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316153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64594176">
                                          <w:marLeft w:val="0"/>
                                          <w:marRight w:val="0"/>
                                          <w:marTop w:val="15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06778446">
                                              <w:marLeft w:val="0"/>
                                              <w:marRight w:val="15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7352616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840364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70031938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52713551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83002651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06687377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2558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13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502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562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8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87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130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68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7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48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82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30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81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1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71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81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030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1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43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737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43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436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900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71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04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0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5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61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28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61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35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735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892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4177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972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948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950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67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06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0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4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7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22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796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8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722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53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78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1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137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22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79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70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9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8</TotalTime>
  <Pages>8</Pages>
  <Words>1093</Words>
  <Characters>6233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Bhavya Prakash</cp:lastModifiedBy>
  <cp:revision>14</cp:revision>
  <dcterms:created xsi:type="dcterms:W3CDTF">2021-03-26T05:08:00Z</dcterms:created>
  <dcterms:modified xsi:type="dcterms:W3CDTF">2023-01-06T02:05:00Z</dcterms:modified>
</cp:coreProperties>
</file>